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C4F66" w14:textId="3937EF04" w:rsidR="006B5A9B" w:rsidRDefault="006B5A9B" w:rsidP="00330335">
      <w:pPr>
        <w:rPr>
          <w:rStyle w:val="TitleChar"/>
        </w:rPr>
      </w:pPr>
      <w:r w:rsidRPr="006B5A9B">
        <w:rPr>
          <w:rStyle w:val="TitleChar"/>
        </w:rPr>
        <w:t>case study</w:t>
      </w:r>
    </w:p>
    <w:tbl>
      <w:tblPr>
        <w:tblStyle w:val="DStemplate"/>
        <w:tblpPr w:leftFromText="180" w:rightFromText="180" w:vertAnchor="page" w:horzAnchor="margin" w:tblpY="3085"/>
        <w:tblW w:w="0" w:type="auto"/>
        <w:tblCellMar>
          <w:top w:w="115" w:type="dxa"/>
          <w:bottom w:w="115" w:type="dxa"/>
        </w:tblCellMar>
        <w:tblLook w:val="04A0" w:firstRow="1" w:lastRow="0" w:firstColumn="1" w:lastColumn="0" w:noHBand="0" w:noVBand="1"/>
      </w:tblPr>
      <w:tblGrid>
        <w:gridCol w:w="1885"/>
        <w:gridCol w:w="7131"/>
      </w:tblGrid>
      <w:tr w:rsidR="00C33B54" w14:paraId="37DEB2A2" w14:textId="77777777" w:rsidTr="00C33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85" w:type="dxa"/>
          </w:tcPr>
          <w:p w14:paraId="49323750" w14:textId="77777777" w:rsidR="00C33B54" w:rsidRPr="00BE0866" w:rsidRDefault="00C33B54" w:rsidP="00C33B54">
            <w:r w:rsidRPr="00BE0866">
              <w:t>Title</w:t>
            </w:r>
          </w:p>
        </w:tc>
        <w:tc>
          <w:tcPr>
            <w:tcW w:w="7131" w:type="dxa"/>
          </w:tcPr>
          <w:p w14:paraId="2680D7AC" w14:textId="782DF41F" w:rsidR="00C33B54" w:rsidRDefault="00C33B54" w:rsidP="00C33B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3B54" w14:paraId="3AB464C7" w14:textId="77777777" w:rsidTr="00C3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577BFD3" w14:textId="77777777" w:rsidR="00C33B54" w:rsidRDefault="00C33B54" w:rsidP="00C33B54">
            <w:r>
              <w:t>Industry focus</w:t>
            </w:r>
          </w:p>
        </w:tc>
        <w:tc>
          <w:tcPr>
            <w:tcW w:w="7131" w:type="dxa"/>
          </w:tcPr>
          <w:p w14:paraId="0E06ECBA" w14:textId="15FB3D54" w:rsidR="00C33B54" w:rsidRDefault="00C33B54" w:rsidP="00C33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33B54" w14:paraId="4CCB01A3" w14:textId="77777777" w:rsidTr="00C33B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58AEB87" w14:textId="77777777" w:rsidR="00C33B54" w:rsidRDefault="00C33B54" w:rsidP="00C33B54">
            <w:r>
              <w:t>Problem statement</w:t>
            </w:r>
          </w:p>
        </w:tc>
        <w:tc>
          <w:tcPr>
            <w:tcW w:w="7131" w:type="dxa"/>
          </w:tcPr>
          <w:p w14:paraId="2D7A6D97" w14:textId="626C80ED" w:rsidR="00C33B54" w:rsidRDefault="00C33B54" w:rsidP="00C33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3B54" w14:paraId="048AEC7F" w14:textId="77777777" w:rsidTr="00C3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30AA481" w14:textId="349AFF11" w:rsidR="00C33B54" w:rsidRDefault="00C33B54" w:rsidP="00C33B54">
            <w:r>
              <w:t xml:space="preserve">Business </w:t>
            </w:r>
            <w:r w:rsidR="001A5616">
              <w:t>task</w:t>
            </w:r>
          </w:p>
        </w:tc>
        <w:tc>
          <w:tcPr>
            <w:tcW w:w="7131" w:type="dxa"/>
          </w:tcPr>
          <w:p w14:paraId="48E14117" w14:textId="779AF3E3" w:rsidR="00C33B54" w:rsidRDefault="00C33B54" w:rsidP="001A5616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33B54" w14:paraId="16D50703" w14:textId="77777777" w:rsidTr="00C33B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09F6F25" w14:textId="77777777" w:rsidR="00C33B54" w:rsidRDefault="00C33B54" w:rsidP="00C33B54">
            <w:r>
              <w:t>Deliverables</w:t>
            </w:r>
          </w:p>
        </w:tc>
        <w:tc>
          <w:tcPr>
            <w:tcW w:w="7131" w:type="dxa"/>
          </w:tcPr>
          <w:p w14:paraId="4E831BF9" w14:textId="0E8B4BF8" w:rsidR="00C33B54" w:rsidRDefault="00C33B54" w:rsidP="001A56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3B54" w14:paraId="104ACF32" w14:textId="77777777" w:rsidTr="00C33B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57AB29E" w14:textId="77777777" w:rsidR="00C33B54" w:rsidRDefault="00C33B54" w:rsidP="00C33B54">
            <w:r>
              <w:t>Dataset list</w:t>
            </w:r>
          </w:p>
        </w:tc>
        <w:tc>
          <w:tcPr>
            <w:tcW w:w="7131" w:type="dxa"/>
          </w:tcPr>
          <w:p w14:paraId="4F231789" w14:textId="10EE305B" w:rsidR="00C33B54" w:rsidRDefault="00C33B54" w:rsidP="00C33B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33B54" w14:paraId="6C8BB191" w14:textId="77777777" w:rsidTr="00C33B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0FB5E46" w14:textId="77777777" w:rsidR="00C33B54" w:rsidRDefault="00C33B54" w:rsidP="00C33B54">
            <w:r>
              <w:t>Dataset License</w:t>
            </w:r>
          </w:p>
        </w:tc>
        <w:tc>
          <w:tcPr>
            <w:tcW w:w="7131" w:type="dxa"/>
          </w:tcPr>
          <w:p w14:paraId="017E7CF0" w14:textId="1CC1BC92" w:rsidR="00C33B54" w:rsidRPr="006B5A9B" w:rsidRDefault="00C33B54" w:rsidP="00C33B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FE40093" w14:textId="31D94B63" w:rsidR="00A73CC0" w:rsidRDefault="006B5A9B" w:rsidP="00330335">
      <w:r>
        <w:br/>
      </w:r>
    </w:p>
    <w:p w14:paraId="25E10D45" w14:textId="10749DD5" w:rsidR="00C33B54" w:rsidRDefault="00C33B54" w:rsidP="00C33B54">
      <w:pPr>
        <w:pStyle w:val="Heading1"/>
      </w:pPr>
      <w:r>
        <w:t>Ask</w:t>
      </w:r>
    </w:p>
    <w:p w14:paraId="1E64223A" w14:textId="51290EAC" w:rsidR="00C33B54" w:rsidRDefault="00C33B54" w:rsidP="00C33B54">
      <w:pPr>
        <w:pStyle w:val="Heading2"/>
      </w:pPr>
      <w:r>
        <w:t>Guiding questions</w:t>
      </w:r>
    </w:p>
    <w:p w14:paraId="46E5755B" w14:textId="77777777" w:rsidR="00C33B54" w:rsidRDefault="00C33B54" w:rsidP="00C33B54">
      <w:pPr>
        <w:pStyle w:val="ListParagraph"/>
        <w:numPr>
          <w:ilvl w:val="0"/>
          <w:numId w:val="22"/>
        </w:numPr>
      </w:pPr>
      <w:r w:rsidRPr="00C33B54">
        <w:t xml:space="preserve">What is the problem you are trying to solve? </w:t>
      </w:r>
    </w:p>
    <w:p w14:paraId="14FEDA6D" w14:textId="2C1291C4" w:rsidR="00C33B54" w:rsidRDefault="00C33B54" w:rsidP="00C33B54">
      <w:pPr>
        <w:pStyle w:val="ListParagraph"/>
        <w:numPr>
          <w:ilvl w:val="0"/>
          <w:numId w:val="22"/>
        </w:numPr>
      </w:pPr>
      <w:r w:rsidRPr="00C33B54">
        <w:t>How can your insights drive business decisions?</w:t>
      </w:r>
    </w:p>
    <w:p w14:paraId="5F6ED944" w14:textId="437E3048" w:rsidR="00C33B54" w:rsidRDefault="00C33B54" w:rsidP="00C33B54">
      <w:pPr>
        <w:pStyle w:val="Heading2"/>
      </w:pPr>
      <w:r>
        <w:t>Key tasks</w:t>
      </w:r>
    </w:p>
    <w:p w14:paraId="5E49A070" w14:textId="77777777" w:rsidR="00C33B54" w:rsidRDefault="00C33B54" w:rsidP="00C33B54">
      <w:pPr>
        <w:pStyle w:val="ListParagraph"/>
        <w:numPr>
          <w:ilvl w:val="0"/>
          <w:numId w:val="23"/>
        </w:numPr>
      </w:pPr>
      <w:r w:rsidRPr="00C33B54">
        <w:t xml:space="preserve">Identify the business task </w:t>
      </w:r>
    </w:p>
    <w:p w14:paraId="55F633ED" w14:textId="2F3B4F90" w:rsidR="00C33B54" w:rsidRDefault="00C33B54" w:rsidP="00C33B54">
      <w:pPr>
        <w:pStyle w:val="ListParagraph"/>
        <w:numPr>
          <w:ilvl w:val="0"/>
          <w:numId w:val="23"/>
        </w:numPr>
      </w:pPr>
      <w:r w:rsidRPr="00C33B54">
        <w:t>Consider key stakeholder</w:t>
      </w:r>
      <w:r>
        <w:t>s</w:t>
      </w:r>
    </w:p>
    <w:p w14:paraId="7A551B45" w14:textId="1EB64631" w:rsidR="00C33B54" w:rsidRDefault="00C33B54" w:rsidP="00C33B54">
      <w:pPr>
        <w:pStyle w:val="Heading2"/>
      </w:pPr>
      <w:r>
        <w:t>Deliverable</w:t>
      </w:r>
    </w:p>
    <w:p w14:paraId="51AF9958" w14:textId="5380644D" w:rsidR="00C33B54" w:rsidRDefault="00C33B54" w:rsidP="00C33B54">
      <w:r>
        <w:t>A clear statement of the business task</w:t>
      </w:r>
    </w:p>
    <w:p w14:paraId="7F94BD34" w14:textId="77777777" w:rsidR="00C33B54" w:rsidRDefault="00C33B54" w:rsidP="00C33B54"/>
    <w:p w14:paraId="457CBF34" w14:textId="74C630E5" w:rsidR="00C33B54" w:rsidRDefault="00C33B54" w:rsidP="00C33B54">
      <w:pPr>
        <w:pStyle w:val="Heading1"/>
      </w:pPr>
      <w:r>
        <w:t xml:space="preserve">Prepare </w:t>
      </w:r>
    </w:p>
    <w:p w14:paraId="07499A53" w14:textId="252FB8BC" w:rsidR="00C33B54" w:rsidRPr="00C33B54" w:rsidRDefault="00C33B54" w:rsidP="00C33B54">
      <w:pPr>
        <w:pStyle w:val="Heading2"/>
      </w:pPr>
      <w:r>
        <w:t>Guided questions</w:t>
      </w:r>
    </w:p>
    <w:p w14:paraId="6964D149" w14:textId="6FEB1871" w:rsidR="00C33B54" w:rsidRDefault="00C33B54" w:rsidP="00C33B54">
      <w:pPr>
        <w:pStyle w:val="ListParagraph"/>
        <w:numPr>
          <w:ilvl w:val="0"/>
          <w:numId w:val="2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73C826" wp14:editId="19972F92">
                <wp:simplePos x="0" y="0"/>
                <wp:positionH relativeFrom="column">
                  <wp:posOffset>5105400</wp:posOffset>
                </wp:positionH>
                <wp:positionV relativeFrom="paragraph">
                  <wp:posOffset>7620</wp:posOffset>
                </wp:positionV>
                <wp:extent cx="1211580" cy="1404620"/>
                <wp:effectExtent l="0" t="0" r="2667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C5FD0" w14:textId="702B6292" w:rsidR="00C33B54" w:rsidRDefault="00C33B54" w:rsidP="00C33B54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 w:rsidRPr="00C33B54">
                              <w:rPr>
                                <w:b/>
                                <w:bCs/>
                                <w:color w:val="4472C4" w:themeColor="accent1"/>
                                <w:lang w:val="en-US"/>
                              </w:rPr>
                              <w:t>R</w:t>
                            </w:r>
                            <w:r>
                              <w:rPr>
                                <w:lang w:val="en-US"/>
                              </w:rPr>
                              <w:t>eliable</w:t>
                            </w:r>
                          </w:p>
                          <w:p w14:paraId="4B716284" w14:textId="1205639F" w:rsidR="00C33B54" w:rsidRDefault="00C33B54" w:rsidP="00C33B54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 w:rsidRPr="00C33B54">
                              <w:rPr>
                                <w:b/>
                                <w:bCs/>
                                <w:color w:val="4472C4" w:themeColor="accent1"/>
                                <w:lang w:val="en-US"/>
                              </w:rPr>
                              <w:t>O</w:t>
                            </w:r>
                            <w:r>
                              <w:rPr>
                                <w:lang w:val="en-US"/>
                              </w:rPr>
                              <w:t>riginal</w:t>
                            </w:r>
                          </w:p>
                          <w:p w14:paraId="73CB91F1" w14:textId="47C6E1EF" w:rsidR="00C33B54" w:rsidRDefault="00C33B54" w:rsidP="00C33B54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 w:rsidRPr="00C33B54">
                              <w:rPr>
                                <w:b/>
                                <w:bCs/>
                                <w:color w:val="4472C4" w:themeColor="accent1"/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lang w:val="en-US"/>
                              </w:rPr>
                              <w:t>omprehensive</w:t>
                            </w:r>
                          </w:p>
                          <w:p w14:paraId="0B9ADFA5" w14:textId="207D36AD" w:rsidR="00C33B54" w:rsidRDefault="00C33B54" w:rsidP="00C33B54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 w:rsidRPr="00C33B54">
                              <w:rPr>
                                <w:b/>
                                <w:bCs/>
                                <w:color w:val="4472C4" w:themeColor="accent1"/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lang w:val="en-US"/>
                              </w:rPr>
                              <w:t>urrent</w:t>
                            </w:r>
                          </w:p>
                          <w:p w14:paraId="7EA740B8" w14:textId="61070325" w:rsidR="00C33B54" w:rsidRPr="00C33B54" w:rsidRDefault="00C33B54" w:rsidP="00C33B54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 w:rsidRPr="00C33B54">
                              <w:rPr>
                                <w:b/>
                                <w:bCs/>
                                <w:color w:val="4472C4" w:themeColor="accent1"/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lang w:val="en-US"/>
                              </w:rPr>
                              <w:t>i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73C8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2pt;margin-top:.6pt;width:95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">
                <v:textbox style="mso-fit-shape-to-text:t">
                  <w:txbxContent>
                    <w:p w14:paraId="3B1C5FD0" w14:textId="702B6292" w:rsidR="00C33B54" w:rsidRDefault="00C33B54" w:rsidP="00C33B54">
                      <w:pPr>
                        <w:spacing w:after="0"/>
                        <w:rPr>
                          <w:lang w:val="en-US"/>
                        </w:rPr>
                      </w:pPr>
                      <w:r w:rsidRPr="00C33B54">
                        <w:rPr>
                          <w:b/>
                          <w:bCs/>
                          <w:color w:val="4472C4" w:themeColor="accent1"/>
                          <w:lang w:val="en-US"/>
                        </w:rPr>
                        <w:t>R</w:t>
                      </w:r>
                      <w:r>
                        <w:rPr>
                          <w:lang w:val="en-US"/>
                        </w:rPr>
                        <w:t>eliable</w:t>
                      </w:r>
                    </w:p>
                    <w:p w14:paraId="4B716284" w14:textId="1205639F" w:rsidR="00C33B54" w:rsidRDefault="00C33B54" w:rsidP="00C33B54">
                      <w:pPr>
                        <w:spacing w:after="0"/>
                        <w:rPr>
                          <w:lang w:val="en-US"/>
                        </w:rPr>
                      </w:pPr>
                      <w:r w:rsidRPr="00C33B54">
                        <w:rPr>
                          <w:b/>
                          <w:bCs/>
                          <w:color w:val="4472C4" w:themeColor="accent1"/>
                          <w:lang w:val="en-US"/>
                        </w:rPr>
                        <w:t>O</w:t>
                      </w:r>
                      <w:r>
                        <w:rPr>
                          <w:lang w:val="en-US"/>
                        </w:rPr>
                        <w:t>riginal</w:t>
                      </w:r>
                    </w:p>
                    <w:p w14:paraId="73CB91F1" w14:textId="47C6E1EF" w:rsidR="00C33B54" w:rsidRDefault="00C33B54" w:rsidP="00C33B54">
                      <w:pPr>
                        <w:spacing w:after="0"/>
                        <w:rPr>
                          <w:lang w:val="en-US"/>
                        </w:rPr>
                      </w:pPr>
                      <w:r w:rsidRPr="00C33B54">
                        <w:rPr>
                          <w:b/>
                          <w:bCs/>
                          <w:color w:val="4472C4" w:themeColor="accent1"/>
                          <w:lang w:val="en-US"/>
                        </w:rPr>
                        <w:t>C</w:t>
                      </w:r>
                      <w:r>
                        <w:rPr>
                          <w:lang w:val="en-US"/>
                        </w:rPr>
                        <w:t>omprehensive</w:t>
                      </w:r>
                    </w:p>
                    <w:p w14:paraId="0B9ADFA5" w14:textId="207D36AD" w:rsidR="00C33B54" w:rsidRDefault="00C33B54" w:rsidP="00C33B54">
                      <w:pPr>
                        <w:spacing w:after="0"/>
                        <w:rPr>
                          <w:lang w:val="en-US"/>
                        </w:rPr>
                      </w:pPr>
                      <w:r w:rsidRPr="00C33B54">
                        <w:rPr>
                          <w:b/>
                          <w:bCs/>
                          <w:color w:val="4472C4" w:themeColor="accent1"/>
                          <w:lang w:val="en-US"/>
                        </w:rPr>
                        <w:t>C</w:t>
                      </w:r>
                      <w:r>
                        <w:rPr>
                          <w:lang w:val="en-US"/>
                        </w:rPr>
                        <w:t>urrent</w:t>
                      </w:r>
                    </w:p>
                    <w:p w14:paraId="7EA740B8" w14:textId="61070325" w:rsidR="00C33B54" w:rsidRPr="00C33B54" w:rsidRDefault="00C33B54" w:rsidP="00C33B54">
                      <w:pPr>
                        <w:spacing w:after="0"/>
                        <w:rPr>
                          <w:lang w:val="en-US"/>
                        </w:rPr>
                      </w:pPr>
                      <w:r w:rsidRPr="00C33B54">
                        <w:rPr>
                          <w:b/>
                          <w:bCs/>
                          <w:color w:val="4472C4" w:themeColor="accent1"/>
                          <w:lang w:val="en-US"/>
                        </w:rPr>
                        <w:t>C</w:t>
                      </w:r>
                      <w:r>
                        <w:rPr>
                          <w:lang w:val="en-US"/>
                        </w:rPr>
                        <w:t>it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33B54">
        <w:t xml:space="preserve">Where is your data located? </w:t>
      </w:r>
    </w:p>
    <w:p w14:paraId="3CAE6E13" w14:textId="77777777" w:rsidR="00C33B54" w:rsidRDefault="00C33B54" w:rsidP="00C33B54">
      <w:pPr>
        <w:pStyle w:val="ListParagraph"/>
        <w:numPr>
          <w:ilvl w:val="0"/>
          <w:numId w:val="24"/>
        </w:numPr>
      </w:pPr>
      <w:r w:rsidRPr="00C33B54">
        <w:t xml:space="preserve">How is the data organized? </w:t>
      </w:r>
    </w:p>
    <w:p w14:paraId="37443FFB" w14:textId="36EA5E20" w:rsidR="00C33B54" w:rsidRDefault="00C33B54" w:rsidP="00C33B54">
      <w:pPr>
        <w:pStyle w:val="ListParagraph"/>
        <w:numPr>
          <w:ilvl w:val="0"/>
          <w:numId w:val="24"/>
        </w:numPr>
      </w:pPr>
      <w:r w:rsidRPr="00C33B54">
        <w:t xml:space="preserve">Are there issues with bias or credibility in this data? Does your data </w:t>
      </w:r>
      <w:r w:rsidRPr="00C33B54">
        <w:rPr>
          <w:color w:val="4472C4" w:themeColor="accent1"/>
        </w:rPr>
        <w:t>ROCCC</w:t>
      </w:r>
      <w:r w:rsidRPr="00C33B54">
        <w:t xml:space="preserve">? </w:t>
      </w:r>
    </w:p>
    <w:p w14:paraId="10361D76" w14:textId="1210E4F2" w:rsidR="00C33B54" w:rsidRDefault="00C33B54" w:rsidP="00C33B54">
      <w:pPr>
        <w:pStyle w:val="ListParagraph"/>
        <w:numPr>
          <w:ilvl w:val="0"/>
          <w:numId w:val="24"/>
        </w:numPr>
      </w:pPr>
      <w:r w:rsidRPr="00C33B54">
        <w:t xml:space="preserve">How are you addressing licensing, privacy, security, and accessibility? </w:t>
      </w:r>
    </w:p>
    <w:p w14:paraId="164FA634" w14:textId="0024D380" w:rsidR="00C33B54" w:rsidRDefault="00C33B54" w:rsidP="00C33B54">
      <w:pPr>
        <w:pStyle w:val="ListParagraph"/>
        <w:numPr>
          <w:ilvl w:val="0"/>
          <w:numId w:val="24"/>
        </w:numPr>
      </w:pPr>
      <w:r w:rsidRPr="00C33B54">
        <w:t xml:space="preserve">How did you verify the data’s integrity? </w:t>
      </w:r>
    </w:p>
    <w:p w14:paraId="4857CEB5" w14:textId="50F2D354" w:rsidR="00C33B54" w:rsidRDefault="00C33B54" w:rsidP="00C33B54">
      <w:pPr>
        <w:pStyle w:val="ListParagraph"/>
        <w:numPr>
          <w:ilvl w:val="0"/>
          <w:numId w:val="24"/>
        </w:numPr>
      </w:pPr>
      <w:r w:rsidRPr="00C33B54">
        <w:t xml:space="preserve">How does it help you answer your question? </w:t>
      </w:r>
    </w:p>
    <w:p w14:paraId="5E2AB9D1" w14:textId="29159A11" w:rsidR="00C33B54" w:rsidRDefault="00C33B54" w:rsidP="00C33B54">
      <w:pPr>
        <w:pStyle w:val="ListParagraph"/>
        <w:numPr>
          <w:ilvl w:val="0"/>
          <w:numId w:val="24"/>
        </w:numPr>
      </w:pPr>
      <w:r w:rsidRPr="00C33B54">
        <w:t>Are there any problems with the data?</w:t>
      </w:r>
    </w:p>
    <w:p w14:paraId="3CC4511F" w14:textId="12FBCAA6" w:rsidR="00C33B54" w:rsidRDefault="00C33B54" w:rsidP="00C33B54">
      <w:pPr>
        <w:pStyle w:val="Heading2"/>
      </w:pPr>
      <w:r>
        <w:t>Key tasks</w:t>
      </w:r>
    </w:p>
    <w:p w14:paraId="0D0419A6" w14:textId="77777777" w:rsidR="00C33B54" w:rsidRDefault="00C33B54" w:rsidP="00C33B54">
      <w:pPr>
        <w:pStyle w:val="ListParagraph"/>
        <w:numPr>
          <w:ilvl w:val="0"/>
          <w:numId w:val="25"/>
        </w:numPr>
      </w:pPr>
      <w:r w:rsidRPr="00C33B54">
        <w:t xml:space="preserve">Download data and store it appropriately. </w:t>
      </w:r>
    </w:p>
    <w:p w14:paraId="64C545AD" w14:textId="77777777" w:rsidR="00C33B54" w:rsidRDefault="00C33B54" w:rsidP="00C33B54">
      <w:pPr>
        <w:pStyle w:val="ListParagraph"/>
        <w:numPr>
          <w:ilvl w:val="0"/>
          <w:numId w:val="25"/>
        </w:numPr>
      </w:pPr>
      <w:r w:rsidRPr="00C33B54">
        <w:t xml:space="preserve">Identify how it’s organized. </w:t>
      </w:r>
    </w:p>
    <w:p w14:paraId="609A0238" w14:textId="7803478A" w:rsidR="00C33B54" w:rsidRDefault="00C33B54" w:rsidP="00C33B54">
      <w:pPr>
        <w:pStyle w:val="ListParagraph"/>
        <w:numPr>
          <w:ilvl w:val="0"/>
          <w:numId w:val="25"/>
        </w:numPr>
      </w:pPr>
      <w:r w:rsidRPr="00C33B54">
        <w:t>Sort and filter the data.</w:t>
      </w:r>
    </w:p>
    <w:p w14:paraId="30DC60FC" w14:textId="3B4C2D64" w:rsidR="00C33B54" w:rsidRDefault="00C33B54" w:rsidP="00C33B54">
      <w:pPr>
        <w:pStyle w:val="ListParagraph"/>
        <w:numPr>
          <w:ilvl w:val="0"/>
          <w:numId w:val="25"/>
        </w:numPr>
      </w:pPr>
      <w:r w:rsidRPr="00C33B54">
        <w:lastRenderedPageBreak/>
        <w:t>Determine the credibility of the data.</w:t>
      </w:r>
    </w:p>
    <w:p w14:paraId="74762FC4" w14:textId="3E3C1C5A" w:rsidR="00C33B54" w:rsidRDefault="00C33B54" w:rsidP="00C33B54">
      <w:pPr>
        <w:pStyle w:val="Heading2"/>
      </w:pPr>
      <w:r>
        <w:t>Deliverable</w:t>
      </w:r>
    </w:p>
    <w:p w14:paraId="23186F21" w14:textId="082B6EED" w:rsidR="00C33B54" w:rsidRDefault="00C33B54" w:rsidP="00C33B54">
      <w:r w:rsidRPr="00C33B54">
        <w:t>A description of all data sources used</w:t>
      </w:r>
      <w:r>
        <w:t>.</w:t>
      </w:r>
    </w:p>
    <w:p w14:paraId="054B3778" w14:textId="77777777" w:rsidR="00C33B54" w:rsidRDefault="00C33B54" w:rsidP="00C33B54"/>
    <w:p w14:paraId="6F54B9EA" w14:textId="319BA101" w:rsidR="00C33B54" w:rsidRDefault="00C33B54" w:rsidP="00C33B54">
      <w:pPr>
        <w:pStyle w:val="Heading1"/>
      </w:pPr>
      <w:r>
        <w:t>Process</w:t>
      </w:r>
    </w:p>
    <w:p w14:paraId="2347E231" w14:textId="348FACF8" w:rsidR="00C33B54" w:rsidRDefault="00C33B54" w:rsidP="00C33B54">
      <w:pPr>
        <w:pStyle w:val="Heading2"/>
      </w:pPr>
      <w:r>
        <w:t>Guided questions</w:t>
      </w:r>
    </w:p>
    <w:p w14:paraId="3863034C" w14:textId="77777777" w:rsidR="00C33B54" w:rsidRDefault="00C33B54" w:rsidP="00C33B54">
      <w:pPr>
        <w:pStyle w:val="ListParagraph"/>
        <w:numPr>
          <w:ilvl w:val="0"/>
          <w:numId w:val="26"/>
        </w:numPr>
      </w:pPr>
      <w:r w:rsidRPr="00C33B54">
        <w:t xml:space="preserve">What tools are you choosing and why? </w:t>
      </w:r>
    </w:p>
    <w:p w14:paraId="39578399" w14:textId="77777777" w:rsidR="00C33B54" w:rsidRDefault="00C33B54" w:rsidP="00C33B54">
      <w:pPr>
        <w:pStyle w:val="ListParagraph"/>
        <w:numPr>
          <w:ilvl w:val="0"/>
          <w:numId w:val="26"/>
        </w:numPr>
      </w:pPr>
      <w:r w:rsidRPr="00C33B54">
        <w:t xml:space="preserve">Have you ensured your data’s integrity? </w:t>
      </w:r>
    </w:p>
    <w:p w14:paraId="7AFA40F1" w14:textId="77777777" w:rsidR="00C33B54" w:rsidRDefault="00C33B54" w:rsidP="00C33B54">
      <w:pPr>
        <w:pStyle w:val="ListParagraph"/>
        <w:numPr>
          <w:ilvl w:val="0"/>
          <w:numId w:val="26"/>
        </w:numPr>
      </w:pPr>
      <w:r w:rsidRPr="00C33B54">
        <w:t xml:space="preserve">What steps have you taken to ensure that your data is clean? </w:t>
      </w:r>
    </w:p>
    <w:p w14:paraId="78DF04EE" w14:textId="1DBDABCD" w:rsidR="00C33B54" w:rsidRDefault="00C33B54" w:rsidP="00C33B54">
      <w:pPr>
        <w:pStyle w:val="ListParagraph"/>
        <w:numPr>
          <w:ilvl w:val="0"/>
          <w:numId w:val="26"/>
        </w:numPr>
      </w:pPr>
      <w:r w:rsidRPr="00C33B54">
        <w:t xml:space="preserve">How can you verify that your data is clean and ready to </w:t>
      </w:r>
      <w:r>
        <w:t>analyze</w:t>
      </w:r>
      <w:r w:rsidRPr="00C33B54">
        <w:t xml:space="preserve">? </w:t>
      </w:r>
    </w:p>
    <w:p w14:paraId="06EB632A" w14:textId="53C2523C" w:rsidR="00C33B54" w:rsidRDefault="00C33B54" w:rsidP="00C33B54">
      <w:pPr>
        <w:pStyle w:val="ListParagraph"/>
        <w:numPr>
          <w:ilvl w:val="0"/>
          <w:numId w:val="26"/>
        </w:numPr>
      </w:pPr>
      <w:r w:rsidRPr="00C33B54">
        <w:t>Have you documented your cleaning process so you can review and share those results?</w:t>
      </w:r>
    </w:p>
    <w:p w14:paraId="15101951" w14:textId="77777777" w:rsidR="00C33B54" w:rsidRDefault="00C33B54" w:rsidP="00C33B54">
      <w:pPr>
        <w:pStyle w:val="Heading2"/>
      </w:pPr>
      <w:r w:rsidRPr="00C33B54">
        <w:t xml:space="preserve">Key tasks </w:t>
      </w:r>
    </w:p>
    <w:p w14:paraId="6A750F0C" w14:textId="77777777" w:rsidR="00C33B54" w:rsidRDefault="00C33B54" w:rsidP="00C33B54">
      <w:pPr>
        <w:pStyle w:val="ListParagraph"/>
        <w:numPr>
          <w:ilvl w:val="0"/>
          <w:numId w:val="27"/>
        </w:numPr>
      </w:pPr>
      <w:r w:rsidRPr="00C33B54">
        <w:t>Check the data for errors.</w:t>
      </w:r>
    </w:p>
    <w:p w14:paraId="59E6EED7" w14:textId="77777777" w:rsidR="00C33B54" w:rsidRDefault="00C33B54" w:rsidP="00C33B54">
      <w:pPr>
        <w:pStyle w:val="ListParagraph"/>
        <w:numPr>
          <w:ilvl w:val="0"/>
          <w:numId w:val="27"/>
        </w:numPr>
      </w:pPr>
      <w:r w:rsidRPr="00C33B54">
        <w:t>Choose your tools.</w:t>
      </w:r>
    </w:p>
    <w:p w14:paraId="750C0312" w14:textId="77777777" w:rsidR="00C33B54" w:rsidRDefault="00C33B54" w:rsidP="00C33B54">
      <w:pPr>
        <w:pStyle w:val="ListParagraph"/>
        <w:numPr>
          <w:ilvl w:val="0"/>
          <w:numId w:val="27"/>
        </w:numPr>
      </w:pPr>
      <w:r w:rsidRPr="00C33B54">
        <w:t>Transform the data so you can work with it effectively.</w:t>
      </w:r>
    </w:p>
    <w:p w14:paraId="60D9B56A" w14:textId="23537263" w:rsidR="00C33B54" w:rsidRDefault="00C33B54" w:rsidP="00C33B54">
      <w:pPr>
        <w:pStyle w:val="ListParagraph"/>
        <w:numPr>
          <w:ilvl w:val="0"/>
          <w:numId w:val="27"/>
        </w:numPr>
      </w:pPr>
      <w:r w:rsidRPr="00C33B54">
        <w:t>Document the cleaning process.</w:t>
      </w:r>
    </w:p>
    <w:p w14:paraId="7E92C466" w14:textId="77777777" w:rsidR="00C33B54" w:rsidRDefault="00C33B54" w:rsidP="00C33B54">
      <w:pPr>
        <w:pStyle w:val="Heading2"/>
      </w:pPr>
      <w:r w:rsidRPr="00C33B54">
        <w:t xml:space="preserve">Deliverable </w:t>
      </w:r>
    </w:p>
    <w:p w14:paraId="11B03A21" w14:textId="77777777" w:rsidR="00675F75" w:rsidRDefault="00C33B54" w:rsidP="00C33B54">
      <w:r w:rsidRPr="00C33B54">
        <w:t>Documentation of any cleaning or manipulation of data</w:t>
      </w:r>
      <w:r>
        <w:t>.</w:t>
      </w:r>
    </w:p>
    <w:p w14:paraId="5357F709" w14:textId="30B2B3DE" w:rsidR="00C33B54" w:rsidRDefault="00C33B54" w:rsidP="00C33B54">
      <w:pPr>
        <w:rPr>
          <w:rStyle w:val="Heading1Char"/>
        </w:rPr>
      </w:pPr>
      <w:r>
        <w:br/>
      </w:r>
      <w:r w:rsidR="00675F75" w:rsidRPr="00675F75">
        <w:rPr>
          <w:rStyle w:val="Heading1Char"/>
        </w:rPr>
        <w:t>Analyze</w:t>
      </w:r>
    </w:p>
    <w:p w14:paraId="60F4EC7A" w14:textId="52AB281C" w:rsidR="00675F75" w:rsidRDefault="00675F75" w:rsidP="00675F75">
      <w:pPr>
        <w:pStyle w:val="Heading2"/>
      </w:pPr>
      <w:r w:rsidRPr="00675F75">
        <w:t>Guiding questions</w:t>
      </w:r>
    </w:p>
    <w:p w14:paraId="201DCF81" w14:textId="77777777" w:rsidR="00675F75" w:rsidRDefault="00675F75" w:rsidP="00675F75">
      <w:pPr>
        <w:pStyle w:val="ListParagraph"/>
        <w:numPr>
          <w:ilvl w:val="0"/>
          <w:numId w:val="28"/>
        </w:numPr>
      </w:pPr>
      <w:r w:rsidRPr="00675F75">
        <w:t xml:space="preserve">How should you organize your data to perform analysis on it? </w:t>
      </w:r>
    </w:p>
    <w:p w14:paraId="3A8090F7" w14:textId="77777777" w:rsidR="00675F75" w:rsidRDefault="00675F75" w:rsidP="00675F75">
      <w:pPr>
        <w:pStyle w:val="ListParagraph"/>
        <w:numPr>
          <w:ilvl w:val="0"/>
          <w:numId w:val="28"/>
        </w:numPr>
      </w:pPr>
      <w:r w:rsidRPr="00675F75">
        <w:t xml:space="preserve">Has your data been properly formatted? </w:t>
      </w:r>
    </w:p>
    <w:p w14:paraId="1F764DA6" w14:textId="77777777" w:rsidR="00675F75" w:rsidRDefault="00675F75" w:rsidP="00675F75">
      <w:pPr>
        <w:pStyle w:val="ListParagraph"/>
        <w:numPr>
          <w:ilvl w:val="0"/>
          <w:numId w:val="28"/>
        </w:numPr>
      </w:pPr>
      <w:r w:rsidRPr="00675F75">
        <w:t xml:space="preserve">What surprises did you discover in the data? </w:t>
      </w:r>
    </w:p>
    <w:p w14:paraId="6A27BD20" w14:textId="77777777" w:rsidR="00675F75" w:rsidRDefault="00675F75" w:rsidP="00675F75">
      <w:pPr>
        <w:pStyle w:val="ListParagraph"/>
        <w:numPr>
          <w:ilvl w:val="0"/>
          <w:numId w:val="28"/>
        </w:numPr>
      </w:pPr>
      <w:r w:rsidRPr="00675F75">
        <w:t xml:space="preserve">What trends or relationships did you find in the data? </w:t>
      </w:r>
    </w:p>
    <w:p w14:paraId="0B2E998F" w14:textId="1A73C99F" w:rsidR="00675F75" w:rsidRDefault="00675F75" w:rsidP="00675F75">
      <w:pPr>
        <w:pStyle w:val="ListParagraph"/>
        <w:numPr>
          <w:ilvl w:val="0"/>
          <w:numId w:val="28"/>
        </w:numPr>
      </w:pPr>
      <w:r w:rsidRPr="00675F75">
        <w:t>How will these insights help answer your business questions?</w:t>
      </w:r>
    </w:p>
    <w:p w14:paraId="670AAA6E" w14:textId="46512CF5" w:rsidR="00675F75" w:rsidRDefault="00675F75" w:rsidP="00675F75">
      <w:pPr>
        <w:pStyle w:val="Heading2"/>
      </w:pPr>
      <w:r w:rsidRPr="00675F75">
        <w:t>Key tasks</w:t>
      </w:r>
    </w:p>
    <w:p w14:paraId="019777DA" w14:textId="77777777" w:rsidR="00675F75" w:rsidRDefault="00675F75" w:rsidP="00675F75">
      <w:pPr>
        <w:pStyle w:val="ListParagraph"/>
        <w:numPr>
          <w:ilvl w:val="0"/>
          <w:numId w:val="29"/>
        </w:numPr>
      </w:pPr>
      <w:r w:rsidRPr="00675F75">
        <w:t xml:space="preserve">Aggregate your data so it’s useful and accessible. </w:t>
      </w:r>
    </w:p>
    <w:p w14:paraId="37C2DCC7" w14:textId="77777777" w:rsidR="00675F75" w:rsidRDefault="00675F75" w:rsidP="00675F75">
      <w:pPr>
        <w:pStyle w:val="ListParagraph"/>
        <w:numPr>
          <w:ilvl w:val="0"/>
          <w:numId w:val="29"/>
        </w:numPr>
      </w:pPr>
      <w:r w:rsidRPr="00675F75">
        <w:t xml:space="preserve">Organize and format your data. </w:t>
      </w:r>
    </w:p>
    <w:p w14:paraId="255738AF" w14:textId="77777777" w:rsidR="00675F75" w:rsidRDefault="00675F75" w:rsidP="00675F75">
      <w:pPr>
        <w:pStyle w:val="ListParagraph"/>
        <w:numPr>
          <w:ilvl w:val="0"/>
          <w:numId w:val="29"/>
        </w:numPr>
      </w:pPr>
      <w:r w:rsidRPr="00675F75">
        <w:t xml:space="preserve">Perform calculations. </w:t>
      </w:r>
    </w:p>
    <w:p w14:paraId="3336947D" w14:textId="09BBA923" w:rsidR="00675F75" w:rsidRDefault="00675F75" w:rsidP="00675F75">
      <w:pPr>
        <w:pStyle w:val="ListParagraph"/>
        <w:numPr>
          <w:ilvl w:val="0"/>
          <w:numId w:val="29"/>
        </w:numPr>
      </w:pPr>
      <w:r w:rsidRPr="00675F75">
        <w:t>Identify trends and relationships.</w:t>
      </w:r>
    </w:p>
    <w:p w14:paraId="7F546460" w14:textId="7D64524D" w:rsidR="00675F75" w:rsidRDefault="00675F75" w:rsidP="00675F75">
      <w:pPr>
        <w:pStyle w:val="Heading2"/>
      </w:pPr>
      <w:r>
        <w:t>Deliverable</w:t>
      </w:r>
    </w:p>
    <w:p w14:paraId="0CB65514" w14:textId="01026E0A" w:rsidR="00675F75" w:rsidRDefault="00675F75" w:rsidP="00675F75">
      <w:r>
        <w:t>A summary of your analysis</w:t>
      </w:r>
    </w:p>
    <w:p w14:paraId="55442D4E" w14:textId="338AE19B" w:rsidR="00675F75" w:rsidRDefault="00675F75" w:rsidP="00675F75"/>
    <w:p w14:paraId="71FDB532" w14:textId="29AE32B7" w:rsidR="00675F75" w:rsidRDefault="00675F75" w:rsidP="00675F75">
      <w:pPr>
        <w:pStyle w:val="Heading1"/>
      </w:pPr>
      <w:r>
        <w:t>Share</w:t>
      </w:r>
    </w:p>
    <w:p w14:paraId="5E615BEE" w14:textId="2BC67720" w:rsidR="00675F75" w:rsidRDefault="00675F75" w:rsidP="00675F75">
      <w:pPr>
        <w:pStyle w:val="Heading2"/>
      </w:pPr>
      <w:r w:rsidRPr="00675F75">
        <w:t>Guiding questions</w:t>
      </w:r>
    </w:p>
    <w:p w14:paraId="00ADF60D" w14:textId="77777777" w:rsidR="00675F75" w:rsidRDefault="00675F75" w:rsidP="00675F75">
      <w:pPr>
        <w:pStyle w:val="ListParagraph"/>
        <w:numPr>
          <w:ilvl w:val="0"/>
          <w:numId w:val="30"/>
        </w:numPr>
      </w:pPr>
      <w:r w:rsidRPr="00675F75">
        <w:t xml:space="preserve">Were you able to answer the question of how annual members and casual riders use Cyclistic bikes differently? </w:t>
      </w:r>
    </w:p>
    <w:p w14:paraId="11A5B689" w14:textId="77777777" w:rsidR="00675F75" w:rsidRDefault="00675F75" w:rsidP="00675F75">
      <w:pPr>
        <w:pStyle w:val="ListParagraph"/>
        <w:numPr>
          <w:ilvl w:val="0"/>
          <w:numId w:val="30"/>
        </w:numPr>
      </w:pPr>
      <w:r w:rsidRPr="00675F75">
        <w:lastRenderedPageBreak/>
        <w:t xml:space="preserve">What story does your data tell? </w:t>
      </w:r>
    </w:p>
    <w:p w14:paraId="11BCE34A" w14:textId="77777777" w:rsidR="00675F75" w:rsidRDefault="00675F75" w:rsidP="00675F75">
      <w:pPr>
        <w:pStyle w:val="ListParagraph"/>
        <w:numPr>
          <w:ilvl w:val="0"/>
          <w:numId w:val="30"/>
        </w:numPr>
      </w:pPr>
      <w:r w:rsidRPr="00675F75">
        <w:t xml:space="preserve">How do your findings relate to your original question? </w:t>
      </w:r>
    </w:p>
    <w:p w14:paraId="20A0B517" w14:textId="77777777" w:rsidR="00675F75" w:rsidRDefault="00675F75" w:rsidP="00675F75">
      <w:pPr>
        <w:pStyle w:val="ListParagraph"/>
        <w:numPr>
          <w:ilvl w:val="0"/>
          <w:numId w:val="30"/>
        </w:numPr>
      </w:pPr>
      <w:r w:rsidRPr="00675F75">
        <w:t xml:space="preserve">Who is your audience? What is the best way to communicate with them? </w:t>
      </w:r>
    </w:p>
    <w:p w14:paraId="13F7CCBB" w14:textId="77777777" w:rsidR="00675F75" w:rsidRDefault="00675F75" w:rsidP="00675F75">
      <w:pPr>
        <w:pStyle w:val="ListParagraph"/>
        <w:numPr>
          <w:ilvl w:val="0"/>
          <w:numId w:val="30"/>
        </w:numPr>
      </w:pPr>
      <w:r w:rsidRPr="00675F75">
        <w:t xml:space="preserve">Can data visualization help you share your findings? </w:t>
      </w:r>
    </w:p>
    <w:p w14:paraId="77D4C530" w14:textId="082BD0D9" w:rsidR="00675F75" w:rsidRPr="00675F75" w:rsidRDefault="00675F75" w:rsidP="00675F75">
      <w:pPr>
        <w:pStyle w:val="ListParagraph"/>
        <w:numPr>
          <w:ilvl w:val="0"/>
          <w:numId w:val="30"/>
        </w:numPr>
      </w:pPr>
      <w:r w:rsidRPr="00675F75">
        <w:t>Is your presentation accessible to your audience?</w:t>
      </w:r>
    </w:p>
    <w:p w14:paraId="0E96A6A8" w14:textId="65E94013" w:rsidR="00675F75" w:rsidRDefault="00675F75" w:rsidP="00675F75">
      <w:pPr>
        <w:pStyle w:val="Heading2"/>
      </w:pPr>
      <w:r w:rsidRPr="00675F75">
        <w:t>Key tasks</w:t>
      </w:r>
    </w:p>
    <w:p w14:paraId="210122D2" w14:textId="77777777" w:rsidR="00675F75" w:rsidRDefault="00675F75" w:rsidP="00675F75">
      <w:pPr>
        <w:pStyle w:val="ListParagraph"/>
        <w:numPr>
          <w:ilvl w:val="0"/>
          <w:numId w:val="31"/>
        </w:numPr>
      </w:pPr>
      <w:r w:rsidRPr="00675F75">
        <w:t xml:space="preserve">Determine the best way to share your findings. </w:t>
      </w:r>
    </w:p>
    <w:p w14:paraId="48077D5D" w14:textId="77777777" w:rsidR="00675F75" w:rsidRDefault="00675F75" w:rsidP="00675F75">
      <w:pPr>
        <w:pStyle w:val="ListParagraph"/>
        <w:numPr>
          <w:ilvl w:val="0"/>
          <w:numId w:val="31"/>
        </w:numPr>
      </w:pPr>
      <w:r w:rsidRPr="00675F75">
        <w:t xml:space="preserve">Create effective data visualizations. </w:t>
      </w:r>
    </w:p>
    <w:p w14:paraId="764707CD" w14:textId="77777777" w:rsidR="00675F75" w:rsidRDefault="00675F75" w:rsidP="00675F75">
      <w:pPr>
        <w:pStyle w:val="ListParagraph"/>
        <w:numPr>
          <w:ilvl w:val="0"/>
          <w:numId w:val="31"/>
        </w:numPr>
      </w:pPr>
      <w:r w:rsidRPr="00675F75">
        <w:t xml:space="preserve">Present your findings. </w:t>
      </w:r>
    </w:p>
    <w:p w14:paraId="404BF61D" w14:textId="4C65BE6C" w:rsidR="00675F75" w:rsidRPr="00675F75" w:rsidRDefault="00675F75" w:rsidP="00675F75">
      <w:pPr>
        <w:pStyle w:val="ListParagraph"/>
        <w:numPr>
          <w:ilvl w:val="0"/>
          <w:numId w:val="31"/>
        </w:numPr>
      </w:pPr>
      <w:r w:rsidRPr="00675F75">
        <w:t>Ensure your work is accessible.</w:t>
      </w:r>
    </w:p>
    <w:p w14:paraId="1FCD8DD2" w14:textId="1FE1C10D" w:rsidR="00675F75" w:rsidRDefault="00675F75" w:rsidP="00675F75">
      <w:pPr>
        <w:pStyle w:val="Heading2"/>
      </w:pPr>
      <w:r>
        <w:t>Deliverable</w:t>
      </w:r>
    </w:p>
    <w:p w14:paraId="32B7CFA3" w14:textId="4EC8E541" w:rsidR="00675F75" w:rsidRPr="00675F75" w:rsidRDefault="00675F75" w:rsidP="00675F75">
      <w:r w:rsidRPr="00675F75">
        <w:t>Supporting visualizations and key findings</w:t>
      </w:r>
    </w:p>
    <w:p w14:paraId="1ADC5E1D" w14:textId="782D8BD0" w:rsidR="00675F75" w:rsidRDefault="00835508" w:rsidP="00835508">
      <w:pPr>
        <w:pStyle w:val="Heading1"/>
      </w:pPr>
      <w:r>
        <w:t>Act</w:t>
      </w:r>
    </w:p>
    <w:p w14:paraId="7F7C8FC5" w14:textId="2D8E7D03" w:rsidR="00835508" w:rsidRDefault="00835508" w:rsidP="00835508">
      <w:pPr>
        <w:pStyle w:val="Heading2"/>
      </w:pPr>
      <w:r w:rsidRPr="00675F75">
        <w:t>Guiding questions</w:t>
      </w:r>
    </w:p>
    <w:p w14:paraId="63B41DC3" w14:textId="54BA70ED" w:rsidR="00835508" w:rsidRDefault="00835508" w:rsidP="00835508">
      <w:pPr>
        <w:pStyle w:val="ListParagraph"/>
        <w:numPr>
          <w:ilvl w:val="0"/>
          <w:numId w:val="32"/>
        </w:numPr>
      </w:pPr>
      <w:r w:rsidRPr="00835508">
        <w:t xml:space="preserve">What is your conclusion based on your analysis? </w:t>
      </w:r>
    </w:p>
    <w:p w14:paraId="5D378646" w14:textId="77777777" w:rsidR="00835508" w:rsidRDefault="00835508" w:rsidP="00835508">
      <w:pPr>
        <w:pStyle w:val="ListParagraph"/>
        <w:numPr>
          <w:ilvl w:val="0"/>
          <w:numId w:val="32"/>
        </w:numPr>
      </w:pPr>
      <w:r w:rsidRPr="00835508">
        <w:t xml:space="preserve">How could your team and business apply your insights? </w:t>
      </w:r>
    </w:p>
    <w:p w14:paraId="764DDB57" w14:textId="77777777" w:rsidR="00835508" w:rsidRDefault="00835508" w:rsidP="00835508">
      <w:pPr>
        <w:pStyle w:val="ListParagraph"/>
        <w:numPr>
          <w:ilvl w:val="0"/>
          <w:numId w:val="32"/>
        </w:numPr>
      </w:pPr>
      <w:r w:rsidRPr="00835508">
        <w:t xml:space="preserve">What next steps would you or your stakeholders take based on your findings? </w:t>
      </w:r>
    </w:p>
    <w:p w14:paraId="4E5E95EF" w14:textId="5DF40AC4" w:rsidR="00835508" w:rsidRPr="00835508" w:rsidRDefault="00835508" w:rsidP="00835508">
      <w:pPr>
        <w:pStyle w:val="ListParagraph"/>
        <w:numPr>
          <w:ilvl w:val="0"/>
          <w:numId w:val="32"/>
        </w:numPr>
      </w:pPr>
      <w:r>
        <w:t>I</w:t>
      </w:r>
      <w:r w:rsidRPr="00835508">
        <w:t>s there additional data you could use to expand on your findings?</w:t>
      </w:r>
    </w:p>
    <w:p w14:paraId="302CA8B8" w14:textId="079C5C9E" w:rsidR="00835508" w:rsidRDefault="00835508" w:rsidP="00835508">
      <w:pPr>
        <w:pStyle w:val="Heading2"/>
      </w:pPr>
      <w:r w:rsidRPr="00675F75">
        <w:t>Key tasks</w:t>
      </w:r>
    </w:p>
    <w:p w14:paraId="4E8ECE97" w14:textId="77777777" w:rsidR="00835508" w:rsidRDefault="00835508" w:rsidP="00835508">
      <w:pPr>
        <w:pStyle w:val="ListParagraph"/>
        <w:numPr>
          <w:ilvl w:val="0"/>
          <w:numId w:val="33"/>
        </w:numPr>
      </w:pPr>
      <w:r w:rsidRPr="00835508">
        <w:t xml:space="preserve">Create your portfolio. </w:t>
      </w:r>
    </w:p>
    <w:p w14:paraId="210B81CF" w14:textId="77777777" w:rsidR="00835508" w:rsidRDefault="00835508" w:rsidP="00835508">
      <w:pPr>
        <w:pStyle w:val="ListParagraph"/>
        <w:numPr>
          <w:ilvl w:val="0"/>
          <w:numId w:val="33"/>
        </w:numPr>
      </w:pPr>
      <w:r w:rsidRPr="00835508">
        <w:t xml:space="preserve">Add your case study. </w:t>
      </w:r>
    </w:p>
    <w:p w14:paraId="1499BFC4" w14:textId="6CF57EB9" w:rsidR="00835508" w:rsidRPr="00835508" w:rsidRDefault="00835508" w:rsidP="00835508">
      <w:pPr>
        <w:pStyle w:val="ListParagraph"/>
        <w:numPr>
          <w:ilvl w:val="0"/>
          <w:numId w:val="33"/>
        </w:numPr>
      </w:pPr>
      <w:r w:rsidRPr="00835508">
        <w:t>Practice presenting your case study to a friend or family member.</w:t>
      </w:r>
    </w:p>
    <w:p w14:paraId="1F80DC41" w14:textId="77777777" w:rsidR="00835508" w:rsidRDefault="00835508" w:rsidP="00835508">
      <w:pPr>
        <w:pStyle w:val="Heading2"/>
      </w:pPr>
      <w:r>
        <w:t>Deliverable</w:t>
      </w:r>
    </w:p>
    <w:p w14:paraId="6BE085FB" w14:textId="3E4C3108" w:rsidR="00835508" w:rsidRPr="00835508" w:rsidRDefault="00835508" w:rsidP="00835508">
      <w:r w:rsidRPr="00835508">
        <w:t>Your top three recommendations based on your analysis</w:t>
      </w:r>
    </w:p>
    <w:p w14:paraId="1992CF70" w14:textId="77777777" w:rsidR="00835508" w:rsidRPr="00835508" w:rsidRDefault="00835508" w:rsidP="00835508"/>
    <w:p w14:paraId="0659B496" w14:textId="77777777" w:rsidR="00835508" w:rsidRPr="00835508" w:rsidRDefault="00835508" w:rsidP="00835508"/>
    <w:sectPr w:rsidR="00835508" w:rsidRPr="008355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4DD5"/>
    <w:multiLevelType w:val="hybridMultilevel"/>
    <w:tmpl w:val="530C77C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C5095"/>
    <w:multiLevelType w:val="hybridMultilevel"/>
    <w:tmpl w:val="53FA24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13C58"/>
    <w:multiLevelType w:val="hybridMultilevel"/>
    <w:tmpl w:val="8C04FD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820CA"/>
    <w:multiLevelType w:val="hybridMultilevel"/>
    <w:tmpl w:val="5E46F85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E753D"/>
    <w:multiLevelType w:val="hybridMultilevel"/>
    <w:tmpl w:val="E24E8B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355C2"/>
    <w:multiLevelType w:val="hybridMultilevel"/>
    <w:tmpl w:val="1E0632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8F46EB"/>
    <w:multiLevelType w:val="hybridMultilevel"/>
    <w:tmpl w:val="E49A712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37F3E"/>
    <w:multiLevelType w:val="hybridMultilevel"/>
    <w:tmpl w:val="7430CD3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63E69"/>
    <w:multiLevelType w:val="hybridMultilevel"/>
    <w:tmpl w:val="1C84798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410FB"/>
    <w:multiLevelType w:val="hybridMultilevel"/>
    <w:tmpl w:val="2834DDE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55A6D"/>
    <w:multiLevelType w:val="hybridMultilevel"/>
    <w:tmpl w:val="BC687F4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F389F"/>
    <w:multiLevelType w:val="hybridMultilevel"/>
    <w:tmpl w:val="E97A77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B33D19"/>
    <w:multiLevelType w:val="hybridMultilevel"/>
    <w:tmpl w:val="42063D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004A4"/>
    <w:multiLevelType w:val="hybridMultilevel"/>
    <w:tmpl w:val="54FCA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1465E"/>
    <w:multiLevelType w:val="hybridMultilevel"/>
    <w:tmpl w:val="971C8D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03C93"/>
    <w:multiLevelType w:val="hybridMultilevel"/>
    <w:tmpl w:val="1D5A67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C1DED"/>
    <w:multiLevelType w:val="hybridMultilevel"/>
    <w:tmpl w:val="953EEF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A26589"/>
    <w:multiLevelType w:val="hybridMultilevel"/>
    <w:tmpl w:val="1C9CD8C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C87F78"/>
    <w:multiLevelType w:val="hybridMultilevel"/>
    <w:tmpl w:val="02F6FB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6B0851"/>
    <w:multiLevelType w:val="hybridMultilevel"/>
    <w:tmpl w:val="8864D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B5179A"/>
    <w:multiLevelType w:val="hybridMultilevel"/>
    <w:tmpl w:val="3D72C51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214EAE"/>
    <w:multiLevelType w:val="hybridMultilevel"/>
    <w:tmpl w:val="38021D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B53CF8"/>
    <w:multiLevelType w:val="hybridMultilevel"/>
    <w:tmpl w:val="4F04D33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0440D"/>
    <w:multiLevelType w:val="hybridMultilevel"/>
    <w:tmpl w:val="BECE984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DD4507"/>
    <w:multiLevelType w:val="hybridMultilevel"/>
    <w:tmpl w:val="D8EA0C5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D3005C"/>
    <w:multiLevelType w:val="hybridMultilevel"/>
    <w:tmpl w:val="FF76F8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13B0F"/>
    <w:multiLevelType w:val="hybridMultilevel"/>
    <w:tmpl w:val="DE6668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D33FD3"/>
    <w:multiLevelType w:val="hybridMultilevel"/>
    <w:tmpl w:val="9174B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37B4E"/>
    <w:multiLevelType w:val="hybridMultilevel"/>
    <w:tmpl w:val="86E20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AA3999"/>
    <w:multiLevelType w:val="hybridMultilevel"/>
    <w:tmpl w:val="A5A2CA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2728FA"/>
    <w:multiLevelType w:val="hybridMultilevel"/>
    <w:tmpl w:val="9690BB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52162F"/>
    <w:multiLevelType w:val="hybridMultilevel"/>
    <w:tmpl w:val="6212EA2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0D795D"/>
    <w:multiLevelType w:val="hybridMultilevel"/>
    <w:tmpl w:val="4994416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9"/>
  </w:num>
  <w:num w:numId="3">
    <w:abstractNumId w:val="25"/>
  </w:num>
  <w:num w:numId="4">
    <w:abstractNumId w:val="12"/>
  </w:num>
  <w:num w:numId="5">
    <w:abstractNumId w:val="5"/>
  </w:num>
  <w:num w:numId="6">
    <w:abstractNumId w:val="15"/>
  </w:num>
  <w:num w:numId="7">
    <w:abstractNumId w:val="21"/>
  </w:num>
  <w:num w:numId="8">
    <w:abstractNumId w:val="18"/>
  </w:num>
  <w:num w:numId="9">
    <w:abstractNumId w:val="13"/>
  </w:num>
  <w:num w:numId="10">
    <w:abstractNumId w:val="27"/>
  </w:num>
  <w:num w:numId="11">
    <w:abstractNumId w:val="16"/>
  </w:num>
  <w:num w:numId="12">
    <w:abstractNumId w:val="14"/>
  </w:num>
  <w:num w:numId="13">
    <w:abstractNumId w:val="26"/>
  </w:num>
  <w:num w:numId="14">
    <w:abstractNumId w:val="28"/>
  </w:num>
  <w:num w:numId="15">
    <w:abstractNumId w:val="11"/>
  </w:num>
  <w:num w:numId="16">
    <w:abstractNumId w:val="4"/>
  </w:num>
  <w:num w:numId="17">
    <w:abstractNumId w:val="30"/>
  </w:num>
  <w:num w:numId="18">
    <w:abstractNumId w:val="1"/>
  </w:num>
  <w:num w:numId="19">
    <w:abstractNumId w:val="20"/>
  </w:num>
  <w:num w:numId="20">
    <w:abstractNumId w:val="31"/>
  </w:num>
  <w:num w:numId="21">
    <w:abstractNumId w:val="23"/>
  </w:num>
  <w:num w:numId="22">
    <w:abstractNumId w:val="3"/>
  </w:num>
  <w:num w:numId="23">
    <w:abstractNumId w:val="0"/>
  </w:num>
  <w:num w:numId="24">
    <w:abstractNumId w:val="17"/>
  </w:num>
  <w:num w:numId="25">
    <w:abstractNumId w:val="32"/>
  </w:num>
  <w:num w:numId="26">
    <w:abstractNumId w:val="22"/>
  </w:num>
  <w:num w:numId="27">
    <w:abstractNumId w:val="24"/>
  </w:num>
  <w:num w:numId="28">
    <w:abstractNumId w:val="6"/>
  </w:num>
  <w:num w:numId="29">
    <w:abstractNumId w:val="8"/>
  </w:num>
  <w:num w:numId="30">
    <w:abstractNumId w:val="10"/>
  </w:num>
  <w:num w:numId="31">
    <w:abstractNumId w:val="7"/>
  </w:num>
  <w:num w:numId="32">
    <w:abstractNumId w:val="9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Mbc0s7Q0MjQ2NTRW0lEKTi0uzszPAykwrgUA2xNfdiwAAAA="/>
  </w:docVars>
  <w:rsids>
    <w:rsidRoot w:val="00A73CC0"/>
    <w:rsid w:val="000D5910"/>
    <w:rsid w:val="001A5616"/>
    <w:rsid w:val="00330335"/>
    <w:rsid w:val="003C1AE3"/>
    <w:rsid w:val="00675F75"/>
    <w:rsid w:val="006B5A9B"/>
    <w:rsid w:val="00835508"/>
    <w:rsid w:val="00A73CC0"/>
    <w:rsid w:val="00BE0866"/>
    <w:rsid w:val="00C33B54"/>
    <w:rsid w:val="00D03F3F"/>
    <w:rsid w:val="00FD3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E79CE"/>
  <w15:chartTrackingRefBased/>
  <w15:docId w15:val="{E22A3D2C-6814-4BB0-888C-1DE433E04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3C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CC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73C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3C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3CC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73CC0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73C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330335"/>
    <w:rPr>
      <w:i/>
      <w:iCs/>
    </w:rPr>
  </w:style>
  <w:style w:type="table" w:styleId="TableGrid">
    <w:name w:val="Table Grid"/>
    <w:basedOn w:val="TableNormal"/>
    <w:uiPriority w:val="39"/>
    <w:rsid w:val="00330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B5A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A9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BE086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BE086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DStemplate">
    <w:name w:val="DS template"/>
    <w:basedOn w:val="PlainTable5"/>
    <w:uiPriority w:val="99"/>
    <w:rsid w:val="00C33B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asciiTheme="majorHAnsi" w:eastAsiaTheme="majorEastAsia" w:hAnsiTheme="majorHAnsi" w:cstheme="majorBidi"/>
        <w:i/>
        <w:iCs/>
        <w:sz w:val="24"/>
      </w:rPr>
      <w:tblPr/>
      <w:tcPr>
        <w:tcBorders>
          <w:bottom w:val="single" w:sz="4" w:space="0" w:color="7F7F7F" w:themeColor="text1" w:themeTint="80"/>
        </w:tcBorders>
        <w:shd w:val="clear" w:color="auto" w:fill="F2F2F2" w:themeFill="background1" w:themeFillShade="F2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b w:val="0"/>
        <w:i/>
        <w:iCs/>
        <w:sz w:val="24"/>
      </w:rPr>
      <w:tblPr/>
      <w:tcPr>
        <w:tcBorders>
          <w:right w:val="single" w:sz="4" w:space="0" w:color="7F7F7F" w:themeColor="text1" w:themeTint="80"/>
        </w:tcBorders>
        <w:shd w:val="clear" w:color="auto" w:fill="F2F2F2" w:themeFill="background1" w:themeFillShade="F2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33B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Akchutha</dc:creator>
  <cp:keywords/>
  <dc:description/>
  <cp:lastModifiedBy>Arun Akchutha</cp:lastModifiedBy>
  <cp:revision>2</cp:revision>
  <dcterms:created xsi:type="dcterms:W3CDTF">2022-09-06T04:44:00Z</dcterms:created>
  <dcterms:modified xsi:type="dcterms:W3CDTF">2022-09-06T04:44:00Z</dcterms:modified>
</cp:coreProperties>
</file>